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r. Abdullah Al-Rashid</w:t>
      </w:r>
    </w:p>
    <w:p>
      <w:pPr>
        <w:pStyle w:val="BodyText"/>
      </w:pPr>
      <w:r>
        <w:t xml:space="preserve">Prince Mohammed Bin Salman Road, Al-Sulimaniyah District</w:t>
      </w:r>
    </w:p>
    <w:p>
      <w:pPr>
        <w:pStyle w:val="BodyText"/>
      </w:pPr>
      <w:r>
        <w:t xml:space="preserve">Jeddah, Saudi Arabia 21462</w:t>
      </w:r>
    </w:p>
    <w:p>
      <w:pPr>
        <w:pStyle w:val="BodyText"/>
      </w:pPr>
      <w:r>
        <w:t xml:space="preserve">Phone: +966 50 123 4567 | Email: abdullah.alrashid@domain.sa</w:t>
      </w:r>
    </w:p>
    <w:p>
      <w:pPr>
        <w:pStyle w:val="BodyText"/>
      </w:pPr>
      <w:r>
        <w:t xml:space="preserve">Jeddah, Kingdom of Saudi Arabia</w:t>
      </w:r>
    </w:p>
    <w:p>
      <w:pPr>
        <w:pStyle w:val="BodyText"/>
      </w:pPr>
      <w:r>
        <w:t xml:space="preserve">October 26, 2023</w:t>
      </w:r>
    </w:p>
    <w:p>
      <w:pPr>
        <w:pStyle w:val="BodyText"/>
      </w:pPr>
      <w:r>
        <w:t xml:space="preserve">Commander of Military Training Programs</w:t>
      </w:r>
    </w:p>
    <w:p>
      <w:pPr>
        <w:pStyle w:val="BodyText"/>
      </w:pPr>
      <w:r>
        <w:t xml:space="preserve">Saudi Arabian National Defense Forces Recruitment Office</w:t>
      </w:r>
    </w:p>
    <w:p>
      <w:pPr>
        <w:pStyle w:val="BodyText"/>
      </w:pPr>
      <w:r>
        <w:t xml:space="preserve">P.O. Box 10968, Jeddah 21462</w:t>
      </w:r>
    </w:p>
    <w:p>
      <w:pPr>
        <w:pStyle w:val="BodyText"/>
      </w:pPr>
      <w:r>
        <w:t xml:space="preserve">Saudi Arabia</w:t>
      </w:r>
    </w:p>
    <w:p>
      <w:pPr>
        <w:pStyle w:val="BodyText"/>
      </w:pPr>
      <w:r>
        <w:t xml:space="preserve">Subject: Application for Military Officer Internship Program at Saudi Arabian National Defense Forces in Jeddah</w:t>
      </w:r>
    </w:p>
    <w:p>
      <w:pPr>
        <w:pStyle w:val="BodyText"/>
      </w:pPr>
      <w:r>
        <w:t xml:space="preserve">Dear Commander of Military Training Programs,</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restigious Military Officer Internship Program within the Saudi Arabian National Defense Forces (SANDF), specifically targeting the strategic hub of</w:t>
      </w:r>
      <w:r>
        <w:t xml:space="preserve"> </w:t>
      </w:r>
      <w:r>
        <w:rPr>
          <w:iCs/>
          <w:i/>
        </w:rPr>
        <w:t xml:space="preserve">Saudi Arabia Jeddah</w:t>
      </w:r>
      <w:r>
        <w:t xml:space="preserve">. As a recently commissioned cadet from King Abdulaziz Military Academy with specialized training in tactical operations and defense strategy, I have long aspired to contribute to the Kingdom's security vision under the esteemed leadership of His Royal Highness Prince Mohammed bin Salman. This internship opportunity represents not merely a professional milestone, but a meaningful step toward serving my nation as an exemplary</w:t>
      </w:r>
      <w:r>
        <w:t xml:space="preserve"> </w:t>
      </w:r>
      <w:r>
        <w:rPr>
          <w:bCs/>
          <w:b/>
        </w:rPr>
        <w:t xml:space="preserve">Military Officer</w:t>
      </w:r>
      <w:r>
        <w:t xml:space="preserve">.</w:t>
      </w:r>
    </w:p>
    <w:p>
      <w:pPr>
        <w:pStyle w:val="BodyText"/>
      </w:pPr>
      <w:r>
        <w:t xml:space="preserve">My academic and practical preparation aligns precisely with SANDF's requirements for future officers. During my four-year cadetship at King Abdulaziz Military Academy, I maintained a 3.8 GPA while completing advanced courses in joint operations, cyber defense systems, and multinational military coordination. I successfully led the Tactical Response Unit during the 2022 National Defense Exercise in Al-Kharj, where our team executed complex urban warfare simulations under simulated adversarial conditions – an experience that honed my decision-making skills under pressure. Furthermore, I earned certification from the Saudi Ministry of Defense's Advanced Leadership Program (ALP) for implementing crisis management protocols during large-scale humanitarian operations at King Abdulaziz International Airport in Jeddah.</w:t>
      </w:r>
    </w:p>
    <w:p>
      <w:pPr>
        <w:pStyle w:val="BodyText"/>
      </w:pPr>
      <w:r>
        <w:t xml:space="preserve">What distinguishes this opportunity in</w:t>
      </w:r>
      <w:r>
        <w:t xml:space="preserve"> </w:t>
      </w:r>
      <w:r>
        <w:rPr>
          <w:iCs/>
          <w:i/>
        </w:rPr>
        <w:t xml:space="preserve">Saudi Arabia Jeddah</w:t>
      </w:r>
      <w:r>
        <w:t xml:space="preserve"> </w:t>
      </w:r>
      <w:r>
        <w:t xml:space="preserve">is the city's unique strategic significance as the Kingdom's primary maritime gateway and western defense corridor. Having grown up near Jeddah's historic Red Sea coastline, I possess intimate knowledge of regional security dynamics – from monitoring port activity at Al-Shuaiba Port to understanding the terrain complexities of the Hejaz Mountains. My fluency in Arabic (native) and English (TOEFL score: 112/120), coupled with basic French proficiency, enables effective communication with international military partners currently collaborating on defense modernization initiatives in Jeddah. I am particularly eager to contribute to Project Vision 2030's security objectives by learning from SANDF's integrated command systems operating out of the Jeddah Military Complex.</w:t>
      </w:r>
    </w:p>
    <w:p>
      <w:pPr>
        <w:pStyle w:val="BodyText"/>
      </w:pPr>
      <w:r>
        <w:t xml:space="preserve">During my field training at the Western Command Headquarters, I observed how Jeddah's military infrastructure directly supports national security priorities. The city serves as a critical node for both humanitarian logistics (as seen during recent flood response operations) and defense readiness against emerging threats. My internship application reflects a deep commitment to mastering SANDF's operational doctrines – especially in coastal security and rapid deployment – which are paramount for Jeddah's role as the Kingdom's second-largest military command center. I have studied SANDF's recent acquisition of advanced naval technology at Jeddah Naval Base and am prepared to contribute meaningfully to these initiatives through my technical training in unmanned aerial systems (UAS) operations.</w:t>
      </w:r>
    </w:p>
    <w:p>
      <w:pPr>
        <w:pStyle w:val="BodyText"/>
      </w:pPr>
      <w:r>
        <w:t xml:space="preserve">As a candidate, I bring more than academic credentials. I volunteered with the Red Crescent Society for two years during the Hajj season, managing emergency medical response teams at Jeddah's King Abdulaziz International Airport – a role demanding disciplined leadership under extreme pressure. This experience directly mirrors SANDF's emphasis on humanitarian assistance as an extension of national security, a value central to His Majesty King Salman's vision. I am equally adept in crisis simulation software and have developed proficiency in the Kingdom's defense communication protocols through Sanduk training modules.</w:t>
      </w:r>
    </w:p>
    <w:p>
      <w:pPr>
        <w:pStyle w:val="BodyText"/>
      </w:pPr>
      <w:r>
        <w:t xml:space="preserve">The</w:t>
      </w:r>
      <w:r>
        <w:t xml:space="preserve"> </w:t>
      </w:r>
      <w:r>
        <w:rPr>
          <w:bCs/>
          <w:b/>
        </w:rPr>
        <w:t xml:space="preserve">Internship Application Letter</w:t>
      </w:r>
      <w:r>
        <w:t xml:space="preserve"> </w:t>
      </w:r>
      <w:r>
        <w:t xml:space="preserve">I submit today reflects my profound respect for Saudi Arabia's military tradition and vision. Jeddah holds special significance not only as a logistical hub but as a city that embodies the Kingdom's commitment to modernization while preserving heritage – values I strive to uphold. My family has served in defense roles since the founding of the Saudi National Guard, and I carry forward this legacy through disciplined service. I am prepared to relocate immediately to Jeddah for this internship and will maintain strict adherence to all military conduct standards.</w:t>
      </w:r>
    </w:p>
    <w:p>
      <w:pPr>
        <w:pStyle w:val="BodyText"/>
      </w:pPr>
      <w:r>
        <w:t xml:space="preserve">The SANDF's focus on developing future leaders who understand both technological innovation and cultural context resonates deeply with my professional ethos. In Jeddah, I aim to learn from seasoned commanders while contributing fresh perspectives on digital warfare preparedness – a critical need as the Kingdom advances its cyber defense capabilities. My proposed internship would include studying:</w:t>
      </w:r>
    </w:p>
    <w:p>
      <w:pPr>
        <w:numPr>
          <w:ilvl w:val="0"/>
          <w:numId w:val="1001"/>
        </w:numPr>
        <w:pStyle w:val="Compact"/>
      </w:pPr>
      <w:r>
        <w:t xml:space="preserve">Integrated Command &amp; Control Systems at Jeddah Military Complex</w:t>
      </w:r>
    </w:p>
    <w:p>
      <w:pPr>
        <w:numPr>
          <w:ilvl w:val="0"/>
          <w:numId w:val="1001"/>
        </w:numPr>
        <w:pStyle w:val="Compact"/>
      </w:pPr>
      <w:r>
        <w:t xml:space="preserve">Coastal Security Protocols for Red Sea Operations</w:t>
      </w:r>
    </w:p>
    <w:p>
      <w:pPr>
        <w:numPr>
          <w:ilvl w:val="0"/>
          <w:numId w:val="1001"/>
        </w:numPr>
        <w:pStyle w:val="Compact"/>
      </w:pPr>
      <w:r>
        <w:t xml:space="preserve">Multinational Military Exercise Coordination (as seen in the recent "Bab al-Mandab" drills)</w:t>
      </w:r>
    </w:p>
    <w:p>
      <w:pPr>
        <w:pStyle w:val="FirstParagraph"/>
      </w:pPr>
      <w:r>
        <w:t xml:space="preserve">I am confident that my proactive approach, cultural alignment with Saudi military values, and technical preparation make me an ideal candidate for this internship. My ultimate goal is to become a distinguished</w:t>
      </w:r>
      <w:r>
        <w:t xml:space="preserve"> </w:t>
      </w:r>
      <w:r>
        <w:rPr>
          <w:bCs/>
          <w:b/>
        </w:rPr>
        <w:t xml:space="preserve">Military Officer</w:t>
      </w:r>
      <w:r>
        <w:t xml:space="preserve"> </w:t>
      </w:r>
      <w:r>
        <w:t xml:space="preserve">serving the Kingdom from Jeddah's strategic vantage point – supporting national security while embodying the principles of integrity and excellence that define SANDF.</w:t>
      </w:r>
    </w:p>
    <w:p>
      <w:pPr>
        <w:pStyle w:val="BodyText"/>
      </w:pPr>
      <w:r>
        <w:t xml:space="preserve">Thank you for considering my application. I welcome the opportunity to discuss how my skills can support SANDF's mission during an interview at your convenience. My resume, available upon request, provides further detail on my qualifications and training history. I have attached copies of all relevant certificates including ALP certification and Red Crescent volunteer documentation.</w:t>
      </w:r>
    </w:p>
    <w:p>
      <w:pPr>
        <w:pStyle w:val="BodyText"/>
      </w:pPr>
      <w:r>
        <w:t xml:space="preserve">Sincerely,</w:t>
      </w:r>
      <w:r>
        <w:br/>
      </w:r>
      <w:r>
        <w:br/>
      </w:r>
      <w:r>
        <w:rPr>
          <w:bCs/>
          <w:b/>
        </w:rPr>
        <w:t xml:space="preserve">Mr. Abdullah Al-Rashid</w:t>
      </w:r>
      <w:r>
        <w:br/>
      </w:r>
      <w:r>
        <w:t xml:space="preserve">Saudi Citizen | National ID: 1015267890</w:t>
      </w:r>
      <w:r>
        <w:br/>
      </w:r>
      <w:r>
        <w:t xml:space="preserve">Cadet Commission #SANDF-2023-457</w:t>
      </w:r>
    </w:p>
    <w:p>
      <w:pPr>
        <w:pStyle w:val="BodyText"/>
      </w:pPr>
      <w:r>
        <w:t xml:space="preserve">"A true officer serves not for rank, but for the shield of his nation – and Jeddah stands as our most vital guardian in the Red Sea." - Inspired by King Abdulaziz's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11:50:22Z</dcterms:created>
  <dcterms:modified xsi:type="dcterms:W3CDTF">2026-07-23T11:50:22Z</dcterms:modified>
</cp:coreProperties>
</file>

<file path=docProps/custom.xml><?xml version="1.0" encoding="utf-8"?>
<Properties xmlns="http://schemas.openxmlformats.org/officeDocument/2006/custom-properties" xmlns:vt="http://schemas.openxmlformats.org/officeDocument/2006/docPropsVTypes"/>
</file>